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00596" w14:textId="77777777" w:rsidR="00FD5B58" w:rsidRDefault="002B7F86" w:rsidP="00FD5B58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3A14911E" w:rsidR="00C104EA" w:rsidRPr="00FD5B58" w:rsidRDefault="00FD5B58" w:rsidP="00FD5B58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Computer Lab Assistant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75B712E5" w14:textId="77777777" w:rsidR="00FD5B58" w:rsidRDefault="00FD5B58" w:rsidP="00FD5B58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082E0BAA" w14:textId="3E6CF9C7" w:rsidR="002B7F86" w:rsidRPr="00FD5B58" w:rsidRDefault="002B7F86" w:rsidP="00FD5B58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FD5B58" w:rsidRDefault="002B7F86" w:rsidP="00FD5B58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FD5B58" w:rsidRDefault="002B7F86" w:rsidP="00FD5B58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5D0CCFB2" w14:textId="77777777" w:rsidR="00FD5B58" w:rsidRDefault="002B7F86" w:rsidP="00FD5B58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B9E0636" w14:textId="77777777" w:rsidR="00FD5B58" w:rsidRDefault="00FD5B58" w:rsidP="00FD5B58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I was thrilled to run down the posting for an available position of Computer Lab Assistant at (company name xxx) in {newspaper or website name </w:t>
      </w:r>
      <w:proofErr w:type="spellStart"/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aaa</w:t>
      </w:r>
      <w:proofErr w:type="spellEnd"/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}. With an experience of 2 plus years in the field, I have evolved and sharpened my professional skills that perfectly aligns with the job profile. </w:t>
      </w:r>
    </w:p>
    <w:p w14:paraId="2D5689E3" w14:textId="77777777" w:rsidR="00FD5B58" w:rsidRDefault="00FD5B58" w:rsidP="00FD5B58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have an associates’ degree in the field that has helped me to acquire a deep understanding of computers and its applications. Being a competent and skilled Computer Lab Assistant, I am capable of identifying the issues and fixing them as soon as possible. Furthermore, I keep myself up to date with the new software to be able to provide practical solutions and services to computer users.</w:t>
      </w:r>
    </w:p>
    <w:p w14:paraId="3B25C710" w14:textId="45CEE5E6" w:rsidR="00FD5B58" w:rsidRPr="00FD5B58" w:rsidRDefault="00FD5B58" w:rsidP="00FD5B58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y work responsibilities at my current organization are:</w:t>
      </w:r>
    </w:p>
    <w:p w14:paraId="7E5F1434" w14:textId="23A42344" w:rsidR="00FD5B58" w:rsidRPr="00FD5B58" w:rsidRDefault="00FD5B58" w:rsidP="00FD5B58">
      <w:pPr>
        <w:pStyle w:val="ListParagraph"/>
        <w:numPr>
          <w:ilvl w:val="0"/>
          <w:numId w:val="12"/>
        </w:numPr>
        <w:spacing w:line="276" w:lineRule="auto"/>
        <w:ind w:left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ssist the students if they face any difficulties while using the computer.</w:t>
      </w:r>
    </w:p>
    <w:p w14:paraId="2096FADD" w14:textId="77777777" w:rsidR="00FD5B58" w:rsidRPr="00FD5B58" w:rsidRDefault="00FD5B58" w:rsidP="00FD5B58">
      <w:pPr>
        <w:numPr>
          <w:ilvl w:val="0"/>
          <w:numId w:val="11"/>
        </w:numPr>
        <w:spacing w:line="276" w:lineRule="auto"/>
        <w:ind w:left="0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Resolve the technical issue.</w:t>
      </w:r>
    </w:p>
    <w:p w14:paraId="5B22C062" w14:textId="77777777" w:rsidR="00FD5B58" w:rsidRPr="00FD5B58" w:rsidRDefault="00FD5B58" w:rsidP="00FD5B58">
      <w:pPr>
        <w:numPr>
          <w:ilvl w:val="0"/>
          <w:numId w:val="11"/>
        </w:numPr>
        <w:spacing w:line="276" w:lineRule="auto"/>
        <w:ind w:left="0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nsure proper cleaning of the computer system and its peripheral devices.</w:t>
      </w:r>
    </w:p>
    <w:p w14:paraId="5F3B501C" w14:textId="77777777" w:rsidR="00FD5B58" w:rsidRPr="00FD5B58" w:rsidRDefault="00FD5B58" w:rsidP="00FD5B58">
      <w:pPr>
        <w:numPr>
          <w:ilvl w:val="0"/>
          <w:numId w:val="11"/>
        </w:numPr>
        <w:spacing w:line="276" w:lineRule="auto"/>
        <w:ind w:left="0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nsure that the installed software program does not contain any viruses.</w:t>
      </w:r>
    </w:p>
    <w:p w14:paraId="017D1A37" w14:textId="77777777" w:rsidR="00FD5B58" w:rsidRPr="00FD5B58" w:rsidRDefault="00FD5B58" w:rsidP="00FD5B58">
      <w:pPr>
        <w:spacing w:line="276" w:lineRule="auto"/>
        <w:ind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</w:p>
    <w:p w14:paraId="376373DE" w14:textId="77777777" w:rsidR="00FD5B58" w:rsidRPr="00FD5B58" w:rsidRDefault="00FD5B58" w:rsidP="00FD5B58">
      <w:pPr>
        <w:spacing w:line="276" w:lineRule="auto"/>
        <w:ind w:left="-567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am confident that my computer know-how and technical savviness would contribute considerably to the growth of your company. In the enclosed resume, you can get insight into my educational background, notable achievements, and prior experience. I look forward to discussing with you my skill set and your expectations from the role.</w:t>
      </w:r>
    </w:p>
    <w:p w14:paraId="7D60D4DA" w14:textId="77777777" w:rsidR="00FD5B58" w:rsidRPr="00FD5B58" w:rsidRDefault="00FD5B58" w:rsidP="00FD5B58">
      <w:pPr>
        <w:spacing w:line="276" w:lineRule="auto"/>
        <w:ind w:left="-567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</w:p>
    <w:p w14:paraId="06D2A643" w14:textId="77777777" w:rsidR="00FD5B58" w:rsidRPr="00FD5B58" w:rsidRDefault="00FD5B58" w:rsidP="00FD5B58">
      <w:pPr>
        <w:spacing w:line="276" w:lineRule="auto"/>
        <w:ind w:left="-567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5A40FD94" w14:textId="77777777" w:rsidR="00FD5B58" w:rsidRPr="00FD5B58" w:rsidRDefault="00FD5B58" w:rsidP="00FD5B58">
      <w:pPr>
        <w:spacing w:line="276" w:lineRule="auto"/>
        <w:ind w:left="-567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FD5B58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0F9B4A3A" w14:textId="77777777" w:rsidR="00FD5B58" w:rsidRDefault="00FD5B58" w:rsidP="00C104EA">
      <w:pPr>
        <w:rPr>
          <w:lang w:val="en-US"/>
        </w:rPr>
      </w:pPr>
    </w:p>
    <w:p w14:paraId="3D67C259" w14:textId="77777777" w:rsidR="00FD5B58" w:rsidRDefault="00FD5B58" w:rsidP="00C104EA">
      <w:pPr>
        <w:rPr>
          <w:lang w:val="en-US"/>
        </w:rPr>
      </w:pPr>
    </w:p>
    <w:p w14:paraId="082E0BBD" w14:textId="26E6888F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AE8203D"/>
    <w:multiLevelType w:val="hybridMultilevel"/>
    <w:tmpl w:val="EB84F0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343E84"/>
    <w:multiLevelType w:val="multilevel"/>
    <w:tmpl w:val="0854B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7"/>
  </w:num>
  <w:num w:numId="9">
    <w:abstractNumId w:val="3"/>
  </w:num>
  <w:num w:numId="10">
    <w:abstractNumId w:val="6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D5B58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0</Words>
  <Characters>164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899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Lab Assistant Cover Letter Sample</dc:title>
  <dc:subject>Create your Cover Letter using Free Computer Lab Assistant Cover Letter Sample Template</dc:subject>
  <dc:creator>Qwikresume.com</dc:creator>
  <dcterms:created xsi:type="dcterms:W3CDTF">2021-11-26T05:56:00Z</dcterms:created>
  <dcterms:modified xsi:type="dcterms:W3CDTF">2021-11-26T05:56:00Z</dcterms:modified>
  <cp:category>IT</cp:category>
</cp:coreProperties>
</file>